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13E13" w14:textId="77777777" w:rsidR="00300A30" w:rsidRDefault="00300A30" w:rsidP="00585E00">
      <w:pPr>
        <w:jc w:val="center"/>
        <w:rPr>
          <w:b/>
          <w:bCs/>
          <w:u w:val="single"/>
        </w:rPr>
      </w:pPr>
    </w:p>
    <w:p w14:paraId="70AE3BED" w14:textId="2F70F5F4" w:rsidR="004D742A" w:rsidRDefault="004D742A" w:rsidP="00610D00">
      <w:pPr>
        <w:pStyle w:val="Style"/>
        <w:shd w:val="clear" w:color="auto" w:fill="FFFFFF"/>
        <w:ind w:right="159"/>
        <w:jc w:val="both"/>
        <w:rPr>
          <w:color w:val="000002"/>
          <w:shd w:val="clear" w:color="auto" w:fill="FFFFFF"/>
        </w:rPr>
      </w:pPr>
      <w:r w:rsidRPr="00716EB7">
        <w:rPr>
          <w:b/>
          <w:color w:val="000002"/>
          <w:shd w:val="clear" w:color="auto" w:fill="FFFFFF"/>
        </w:rPr>
        <w:t>Date Adopted:</w:t>
      </w:r>
      <w:r>
        <w:rPr>
          <w:b/>
          <w:color w:val="000002"/>
          <w:shd w:val="clear" w:color="auto" w:fill="FFFFFF"/>
        </w:rPr>
        <w:t xml:space="preserve">  </w:t>
      </w:r>
      <w:r w:rsidR="00FC364F">
        <w:rPr>
          <w:color w:val="000002"/>
          <w:shd w:val="clear" w:color="auto" w:fill="FFFFFF"/>
        </w:rPr>
        <w:t>10/08/</w:t>
      </w:r>
      <w:r w:rsidR="00CC6714">
        <w:rPr>
          <w:color w:val="000002"/>
          <w:shd w:val="clear" w:color="auto" w:fill="FFFFFF"/>
        </w:rPr>
        <w:t>2020</w:t>
      </w:r>
      <w:r>
        <w:rPr>
          <w:color w:val="000002"/>
          <w:shd w:val="clear" w:color="auto" w:fill="FFFFFF"/>
        </w:rPr>
        <w:tab/>
      </w:r>
      <w:r w:rsidR="00610D00">
        <w:rPr>
          <w:color w:val="000002"/>
          <w:shd w:val="clear" w:color="auto" w:fill="FFFFFF"/>
        </w:rPr>
        <w:t xml:space="preserve">         </w:t>
      </w:r>
      <w:r>
        <w:rPr>
          <w:color w:val="000002"/>
          <w:shd w:val="clear" w:color="auto" w:fill="FFFFFF"/>
        </w:rPr>
        <w:tab/>
      </w:r>
      <w:r>
        <w:rPr>
          <w:color w:val="000002"/>
          <w:shd w:val="clear" w:color="auto" w:fill="FFFFFF"/>
        </w:rPr>
        <w:tab/>
      </w:r>
      <w:proofErr w:type="gramStart"/>
      <w:r>
        <w:rPr>
          <w:color w:val="000002"/>
          <w:shd w:val="clear" w:color="auto" w:fill="FFFFFF"/>
        </w:rPr>
        <w:tab/>
      </w:r>
      <w:r w:rsidR="00610D00">
        <w:rPr>
          <w:color w:val="000002"/>
          <w:shd w:val="clear" w:color="auto" w:fill="FFFFFF"/>
        </w:rPr>
        <w:t xml:space="preserve">  </w:t>
      </w:r>
      <w:r w:rsidR="006842E9" w:rsidRPr="006842E9">
        <w:rPr>
          <w:b/>
          <w:bCs/>
          <w:color w:val="000002"/>
          <w:shd w:val="clear" w:color="auto" w:fill="FFFFFF"/>
        </w:rPr>
        <w:t>Wo</w:t>
      </w:r>
      <w:r w:rsidR="006842E9">
        <w:rPr>
          <w:b/>
          <w:color w:val="000002"/>
          <w:shd w:val="clear" w:color="auto" w:fill="FFFFFF"/>
        </w:rPr>
        <w:t>rking</w:t>
      </w:r>
      <w:proofErr w:type="gramEnd"/>
      <w:r w:rsidR="006842E9">
        <w:rPr>
          <w:b/>
          <w:color w:val="000002"/>
          <w:shd w:val="clear" w:color="auto" w:fill="FFFFFF"/>
        </w:rPr>
        <w:t xml:space="preserve"> Instruction</w:t>
      </w:r>
      <w:r w:rsidRPr="00716EB7">
        <w:rPr>
          <w:b/>
          <w:color w:val="000002"/>
          <w:shd w:val="clear" w:color="auto" w:fill="FFFFFF"/>
        </w:rPr>
        <w:t xml:space="preserve"> Number</w:t>
      </w:r>
      <w:r>
        <w:rPr>
          <w:color w:val="000002"/>
          <w:shd w:val="clear" w:color="auto" w:fill="FFFFFF"/>
        </w:rPr>
        <w:t>:</w:t>
      </w:r>
    </w:p>
    <w:p w14:paraId="673DD45A" w14:textId="27D92276" w:rsidR="004D742A" w:rsidRDefault="00D9519B" w:rsidP="00D9519B">
      <w:pPr>
        <w:pStyle w:val="Style"/>
        <w:shd w:val="clear" w:color="auto" w:fill="FFFFFF"/>
        <w:ind w:right="159"/>
        <w:rPr>
          <w:color w:val="000002"/>
          <w:shd w:val="clear" w:color="auto" w:fill="FFFFFF"/>
        </w:rPr>
      </w:pPr>
      <w:r>
        <w:rPr>
          <w:color w:val="000002"/>
          <w:shd w:val="clear" w:color="auto" w:fill="FFFFFF"/>
        </w:rPr>
        <w:t xml:space="preserve">Revised </w:t>
      </w:r>
      <w:r w:rsidR="003942F7">
        <w:rPr>
          <w:color w:val="000002"/>
          <w:shd w:val="clear" w:color="auto" w:fill="FFFFFF"/>
        </w:rPr>
        <w:t>8</w:t>
      </w:r>
      <w:r w:rsidR="006E5CC2">
        <w:rPr>
          <w:color w:val="000002"/>
          <w:shd w:val="clear" w:color="auto" w:fill="FFFFFF"/>
        </w:rPr>
        <w:t>/</w:t>
      </w:r>
      <w:r w:rsidR="003942F7">
        <w:rPr>
          <w:color w:val="000002"/>
          <w:shd w:val="clear" w:color="auto" w:fill="FFFFFF"/>
        </w:rPr>
        <w:t>11</w:t>
      </w:r>
      <w:r w:rsidR="006E5CC2">
        <w:rPr>
          <w:color w:val="000002"/>
          <w:shd w:val="clear" w:color="auto" w:fill="FFFFFF"/>
        </w:rPr>
        <w:t>/2022</w:t>
      </w:r>
      <w:r>
        <w:rPr>
          <w:color w:val="000002"/>
          <w:shd w:val="clear" w:color="auto" w:fill="FFFFFF"/>
        </w:rPr>
        <w:t xml:space="preserve">               </w:t>
      </w:r>
      <w:r w:rsidR="004D742A">
        <w:rPr>
          <w:color w:val="000002"/>
          <w:shd w:val="clear" w:color="auto" w:fill="FFFFFF"/>
        </w:rPr>
        <w:tab/>
      </w:r>
      <w:r w:rsidR="004D742A">
        <w:rPr>
          <w:color w:val="000002"/>
          <w:shd w:val="clear" w:color="auto" w:fill="FFFFFF"/>
        </w:rPr>
        <w:tab/>
      </w:r>
      <w:r w:rsidR="004D742A">
        <w:rPr>
          <w:color w:val="000002"/>
          <w:shd w:val="clear" w:color="auto" w:fill="FFFFFF"/>
        </w:rPr>
        <w:tab/>
      </w:r>
      <w:r w:rsidR="004D742A">
        <w:rPr>
          <w:color w:val="000002"/>
          <w:shd w:val="clear" w:color="auto" w:fill="FFFFFF"/>
        </w:rPr>
        <w:tab/>
      </w:r>
      <w:r w:rsidR="004D742A">
        <w:rPr>
          <w:color w:val="000002"/>
          <w:shd w:val="clear" w:color="auto" w:fill="FFFFFF"/>
        </w:rPr>
        <w:tab/>
      </w:r>
      <w:r w:rsidR="004D742A">
        <w:rPr>
          <w:color w:val="000002"/>
          <w:shd w:val="clear" w:color="auto" w:fill="FFFFFF"/>
        </w:rPr>
        <w:tab/>
        <w:t xml:space="preserve">  </w:t>
      </w:r>
      <w:r>
        <w:rPr>
          <w:color w:val="000002"/>
          <w:shd w:val="clear" w:color="auto" w:fill="FFFFFF"/>
        </w:rPr>
        <w:t xml:space="preserve">              </w:t>
      </w:r>
      <w:r w:rsidR="004D742A">
        <w:rPr>
          <w:color w:val="000002"/>
          <w:shd w:val="clear" w:color="auto" w:fill="FFFFFF"/>
        </w:rPr>
        <w:t>2020-00</w:t>
      </w:r>
    </w:p>
    <w:p w14:paraId="4A087835" w14:textId="77777777" w:rsidR="004D742A" w:rsidRDefault="004D742A" w:rsidP="004D742A">
      <w:pPr>
        <w:pStyle w:val="Style"/>
        <w:shd w:val="clear" w:color="auto" w:fill="FFFFFF"/>
        <w:ind w:left="4" w:right="159"/>
        <w:jc w:val="center"/>
        <w:rPr>
          <w:b/>
          <w:color w:val="000002"/>
          <w:shd w:val="clear" w:color="auto" w:fill="FFFFFF"/>
        </w:rPr>
      </w:pPr>
    </w:p>
    <w:p w14:paraId="41F8583B" w14:textId="77777777" w:rsidR="004D742A" w:rsidRDefault="004D742A" w:rsidP="004D742A">
      <w:pPr>
        <w:pStyle w:val="Style"/>
        <w:shd w:val="clear" w:color="auto" w:fill="FFFFFF"/>
        <w:ind w:left="4" w:right="159"/>
        <w:jc w:val="center"/>
        <w:rPr>
          <w:b/>
          <w:color w:val="000002"/>
          <w:shd w:val="clear" w:color="auto" w:fill="FFFFFF"/>
        </w:rPr>
      </w:pPr>
      <w:r>
        <w:rPr>
          <w:b/>
          <w:color w:val="000002"/>
          <w:shd w:val="clear" w:color="auto" w:fill="FFFFFF"/>
        </w:rPr>
        <w:t>CITY OF AURORA, COLORADO</w:t>
      </w:r>
    </w:p>
    <w:p w14:paraId="6F5D9424" w14:textId="77777777" w:rsidR="004D742A" w:rsidRDefault="004D742A" w:rsidP="004D742A">
      <w:pPr>
        <w:pStyle w:val="Style"/>
        <w:shd w:val="clear" w:color="auto" w:fill="FFFFFF"/>
        <w:ind w:left="4" w:right="159"/>
        <w:jc w:val="center"/>
        <w:rPr>
          <w:b/>
          <w:color w:val="000002"/>
          <w:shd w:val="clear" w:color="auto" w:fill="FFFFFF"/>
        </w:rPr>
      </w:pPr>
      <w:r>
        <w:rPr>
          <w:b/>
          <w:color w:val="000002"/>
          <w:shd w:val="clear" w:color="auto" w:fill="FFFFFF"/>
        </w:rPr>
        <w:t>VETERANS AFFAIRS COMMISSION</w:t>
      </w:r>
    </w:p>
    <w:p w14:paraId="2F7FA329" w14:textId="5BA38F85" w:rsidR="002729F8" w:rsidRPr="004D742A" w:rsidRDefault="006842E9" w:rsidP="00585E00">
      <w:pPr>
        <w:jc w:val="center"/>
        <w:rPr>
          <w:b/>
          <w:bCs/>
        </w:rPr>
      </w:pPr>
      <w:r>
        <w:rPr>
          <w:b/>
          <w:bCs/>
        </w:rPr>
        <w:t>WORKING INSTRUCTION</w:t>
      </w:r>
      <w:r w:rsidR="002729F8" w:rsidRPr="004D742A">
        <w:rPr>
          <w:b/>
          <w:bCs/>
        </w:rPr>
        <w:t xml:space="preserve"> </w:t>
      </w:r>
      <w:r w:rsidR="00C20AD8" w:rsidRPr="004D742A">
        <w:rPr>
          <w:b/>
          <w:bCs/>
        </w:rPr>
        <w:t>TABLE OF CONTENTS</w:t>
      </w:r>
    </w:p>
    <w:p w14:paraId="33EED28F" w14:textId="77777777" w:rsidR="004D742A" w:rsidRDefault="004D742A" w:rsidP="004D742A">
      <w:pPr>
        <w:pStyle w:val="Style"/>
        <w:shd w:val="clear" w:color="auto" w:fill="FFFFFF"/>
        <w:ind w:right="159"/>
        <w:rPr>
          <w:color w:val="000002"/>
          <w:shd w:val="clear" w:color="auto" w:fill="FFFFFF"/>
        </w:rPr>
      </w:pPr>
    </w:p>
    <w:p w14:paraId="6C1074DD" w14:textId="006AE9F6" w:rsidR="004D742A" w:rsidRDefault="004D742A" w:rsidP="004D742A">
      <w:pPr>
        <w:pStyle w:val="Style"/>
        <w:shd w:val="clear" w:color="auto" w:fill="FFFFFF"/>
        <w:ind w:right="159"/>
        <w:rPr>
          <w:color w:val="000002"/>
          <w:shd w:val="clear" w:color="auto" w:fill="FFFFFF"/>
        </w:rPr>
      </w:pPr>
      <w:r w:rsidRPr="005E1B4F">
        <w:rPr>
          <w:b/>
          <w:color w:val="000002"/>
          <w:shd w:val="clear" w:color="auto" w:fill="FFFFFF"/>
        </w:rPr>
        <w:t>Purpose</w:t>
      </w:r>
      <w:r>
        <w:rPr>
          <w:color w:val="000002"/>
          <w:shd w:val="clear" w:color="auto" w:fill="FFFFFF"/>
        </w:rPr>
        <w:t>: Provides a table of contents for Commission</w:t>
      </w:r>
      <w:r w:rsidR="003A13C8">
        <w:rPr>
          <w:color w:val="000002"/>
          <w:shd w:val="clear" w:color="auto" w:fill="FFFFFF"/>
        </w:rPr>
        <w:t xml:space="preserve"> Working Instructions</w:t>
      </w:r>
      <w:r>
        <w:rPr>
          <w:color w:val="000002"/>
          <w:shd w:val="clear" w:color="auto" w:fill="FFFFFF"/>
        </w:rPr>
        <w:t xml:space="preserve"> </w:t>
      </w:r>
    </w:p>
    <w:p w14:paraId="11E0FBD1" w14:textId="77777777" w:rsidR="004D742A" w:rsidRDefault="004D742A" w:rsidP="004D742A">
      <w:pPr>
        <w:pStyle w:val="Style"/>
        <w:shd w:val="clear" w:color="auto" w:fill="FFFFFF"/>
        <w:ind w:right="159"/>
        <w:rPr>
          <w:color w:val="000002"/>
          <w:shd w:val="clear" w:color="auto" w:fill="FFFFFF"/>
        </w:rPr>
      </w:pPr>
    </w:p>
    <w:p w14:paraId="1C37407A" w14:textId="0EB138A7" w:rsidR="002729F8" w:rsidRDefault="002729F8"/>
    <w:p w14:paraId="3FD71837" w14:textId="21C32B9E" w:rsidR="002729F8" w:rsidRPr="00585E00" w:rsidRDefault="00CA79FC">
      <w:pPr>
        <w:rPr>
          <w:b/>
          <w:bCs/>
          <w:u w:val="single"/>
        </w:rPr>
      </w:pPr>
      <w:r>
        <w:rPr>
          <w:b/>
          <w:bCs/>
          <w:u w:val="single"/>
        </w:rPr>
        <w:t>Title</w:t>
      </w:r>
      <w:r w:rsidR="002729F8" w:rsidRPr="00585E00">
        <w:rPr>
          <w:b/>
          <w:bCs/>
          <w:u w:val="single"/>
        </w:rPr>
        <w:tab/>
      </w:r>
      <w:r w:rsidR="002729F8" w:rsidRPr="00585E00">
        <w:rPr>
          <w:b/>
          <w:bCs/>
          <w:u w:val="single"/>
        </w:rPr>
        <w:tab/>
      </w:r>
      <w:r w:rsidR="002729F8" w:rsidRPr="00585E00">
        <w:rPr>
          <w:b/>
          <w:bCs/>
          <w:u w:val="single"/>
        </w:rPr>
        <w:tab/>
      </w:r>
      <w:r w:rsidR="002729F8" w:rsidRPr="00585E00">
        <w:rPr>
          <w:b/>
          <w:bCs/>
          <w:u w:val="single"/>
        </w:rPr>
        <w:tab/>
      </w:r>
      <w:r w:rsidR="002729F8" w:rsidRPr="00585E00">
        <w:rPr>
          <w:b/>
          <w:bCs/>
          <w:u w:val="single"/>
        </w:rPr>
        <w:tab/>
      </w:r>
      <w:r w:rsidR="00344002">
        <w:rPr>
          <w:b/>
          <w:bCs/>
          <w:u w:val="single"/>
        </w:rPr>
        <w:tab/>
      </w:r>
      <w:r w:rsidR="00565A51">
        <w:rPr>
          <w:b/>
          <w:bCs/>
          <w:u w:val="single"/>
        </w:rPr>
        <w:tab/>
      </w:r>
      <w:r w:rsidR="00565A51">
        <w:rPr>
          <w:b/>
          <w:bCs/>
          <w:u w:val="single"/>
        </w:rPr>
        <w:tab/>
      </w:r>
      <w:r w:rsidR="00565A51">
        <w:rPr>
          <w:b/>
          <w:bCs/>
          <w:u w:val="single"/>
        </w:rPr>
        <w:tab/>
      </w:r>
      <w:r w:rsidR="00565A51">
        <w:rPr>
          <w:b/>
          <w:bCs/>
          <w:u w:val="single"/>
        </w:rPr>
        <w:tab/>
      </w:r>
      <w:r w:rsidR="002729F8" w:rsidRPr="00585E00">
        <w:rPr>
          <w:b/>
          <w:bCs/>
          <w:u w:val="single"/>
        </w:rPr>
        <w:t>Number</w:t>
      </w:r>
    </w:p>
    <w:p w14:paraId="32DAF925" w14:textId="459CA386" w:rsidR="00585E00" w:rsidRDefault="00585E00" w:rsidP="00585E00">
      <w:pPr>
        <w:pStyle w:val="NoSpacing"/>
        <w:rPr>
          <w:rFonts w:ascii="Arial" w:hAnsi="Arial" w:cs="Arial"/>
          <w:b/>
          <w:sz w:val="24"/>
          <w:szCs w:val="28"/>
        </w:rPr>
      </w:pPr>
    </w:p>
    <w:p w14:paraId="253A1B68" w14:textId="1DCBFC21" w:rsidR="00645AE0" w:rsidRDefault="00645AE0" w:rsidP="00645AE0">
      <w:pPr>
        <w:pStyle w:val="NoSpacing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Administration (00)</w:t>
      </w:r>
    </w:p>
    <w:p w14:paraId="34DB64AA" w14:textId="6FD03D14" w:rsidR="00645AE0" w:rsidRDefault="00645AE0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22C40C26" w14:textId="4BC47EAF" w:rsidR="00102C15" w:rsidRDefault="006842E9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Working Instruction</w:t>
      </w:r>
      <w:r w:rsidR="00102C15">
        <w:rPr>
          <w:rFonts w:ascii="Arial" w:hAnsi="Arial" w:cs="Arial"/>
          <w:bCs/>
          <w:sz w:val="24"/>
          <w:szCs w:val="28"/>
        </w:rPr>
        <w:t xml:space="preserve"> Table of Contents</w:t>
      </w:r>
      <w:r w:rsidR="00102C15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102C15">
        <w:rPr>
          <w:rFonts w:ascii="Arial" w:hAnsi="Arial" w:cs="Arial"/>
          <w:bCs/>
          <w:sz w:val="24"/>
          <w:szCs w:val="28"/>
        </w:rPr>
        <w:t>2020-00</w:t>
      </w:r>
    </w:p>
    <w:p w14:paraId="21E7AF3E" w14:textId="77777777" w:rsidR="004411FD" w:rsidRDefault="004411FD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3CC53246" w14:textId="1CA09BB5" w:rsidR="00645AE0" w:rsidRPr="00645AE0" w:rsidRDefault="006842E9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Working Instruction</w:t>
      </w:r>
      <w:r w:rsidR="00645AE0" w:rsidRPr="00645AE0">
        <w:rPr>
          <w:rFonts w:ascii="Arial" w:hAnsi="Arial" w:cs="Arial"/>
          <w:bCs/>
          <w:sz w:val="24"/>
          <w:szCs w:val="28"/>
        </w:rPr>
        <w:t xml:space="preserve"> Template </w:t>
      </w:r>
      <w:r w:rsidR="00645AE0">
        <w:rPr>
          <w:rFonts w:ascii="Arial" w:hAnsi="Arial" w:cs="Arial"/>
          <w:bCs/>
          <w:sz w:val="24"/>
          <w:szCs w:val="28"/>
        </w:rPr>
        <w:tab/>
      </w:r>
      <w:r w:rsidR="00645AE0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645AE0">
        <w:rPr>
          <w:rFonts w:ascii="Arial" w:hAnsi="Arial" w:cs="Arial"/>
          <w:bCs/>
          <w:sz w:val="24"/>
          <w:szCs w:val="28"/>
        </w:rPr>
        <w:t>2020-01</w:t>
      </w:r>
      <w:r w:rsidR="00C20AD8">
        <w:rPr>
          <w:rFonts w:ascii="Arial" w:hAnsi="Arial" w:cs="Arial"/>
          <w:bCs/>
          <w:sz w:val="24"/>
          <w:szCs w:val="28"/>
        </w:rPr>
        <w:tab/>
      </w:r>
      <w:r w:rsidR="00C20AD8">
        <w:rPr>
          <w:rFonts w:ascii="Arial" w:hAnsi="Arial" w:cs="Arial"/>
          <w:bCs/>
          <w:sz w:val="24"/>
          <w:szCs w:val="28"/>
        </w:rPr>
        <w:tab/>
      </w:r>
    </w:p>
    <w:p w14:paraId="1E4723A6" w14:textId="6AA4B400" w:rsidR="00645AE0" w:rsidRPr="00645AE0" w:rsidRDefault="00645AE0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ab/>
      </w:r>
    </w:p>
    <w:p w14:paraId="4CFFB6DB" w14:textId="322A76A5" w:rsidR="00645AE0" w:rsidRDefault="003F2B11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 xml:space="preserve">Annual </w:t>
      </w:r>
      <w:r w:rsidR="006842E9">
        <w:rPr>
          <w:rFonts w:ascii="Arial" w:hAnsi="Arial" w:cs="Arial"/>
          <w:bCs/>
          <w:sz w:val="24"/>
          <w:szCs w:val="28"/>
        </w:rPr>
        <w:t>Working Instruction</w:t>
      </w:r>
      <w:r w:rsidR="00645AE0" w:rsidRPr="00645AE0">
        <w:rPr>
          <w:rFonts w:ascii="Arial" w:hAnsi="Arial" w:cs="Arial"/>
          <w:bCs/>
          <w:sz w:val="24"/>
          <w:szCs w:val="28"/>
        </w:rPr>
        <w:t xml:space="preserve"> Review</w:t>
      </w:r>
      <w:r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645AE0">
        <w:rPr>
          <w:rFonts w:ascii="Arial" w:hAnsi="Arial" w:cs="Arial"/>
          <w:bCs/>
          <w:sz w:val="24"/>
          <w:szCs w:val="28"/>
        </w:rPr>
        <w:t>2020-02</w:t>
      </w:r>
    </w:p>
    <w:p w14:paraId="665F2DED" w14:textId="6C71B85C" w:rsidR="008D01EC" w:rsidRDefault="008D01EC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61BA8467" w14:textId="3381832E" w:rsidR="008D01EC" w:rsidRDefault="00856F8D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Governing Documents</w:t>
      </w:r>
      <w:r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ab/>
      </w:r>
      <w:r w:rsidR="008D01EC" w:rsidRPr="00856F8D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8D01EC" w:rsidRPr="00856F8D">
        <w:rPr>
          <w:rFonts w:ascii="Arial" w:hAnsi="Arial" w:cs="Arial"/>
          <w:bCs/>
          <w:sz w:val="24"/>
          <w:szCs w:val="28"/>
        </w:rPr>
        <w:t>2020-03</w:t>
      </w:r>
    </w:p>
    <w:p w14:paraId="51CC7733" w14:textId="2C05C582" w:rsidR="00D9519B" w:rsidRDefault="00D9519B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7476C7DE" w14:textId="32BAA863" w:rsidR="00D9519B" w:rsidRDefault="00D9519B" w:rsidP="00585E00">
      <w:pPr>
        <w:pStyle w:val="NoSpacing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 xml:space="preserve">Commissioner Roles and </w:t>
      </w:r>
      <w:r w:rsidR="00565A51">
        <w:rPr>
          <w:rFonts w:ascii="Arial" w:hAnsi="Arial" w:cs="Arial"/>
          <w:bCs/>
          <w:sz w:val="24"/>
          <w:szCs w:val="28"/>
        </w:rPr>
        <w:t>Responsibilities</w:t>
      </w:r>
      <w:r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1-04</w:t>
      </w:r>
      <w:r>
        <w:rPr>
          <w:rFonts w:ascii="Arial" w:hAnsi="Arial" w:cs="Arial"/>
          <w:bCs/>
          <w:sz w:val="24"/>
          <w:szCs w:val="28"/>
        </w:rPr>
        <w:br/>
      </w:r>
    </w:p>
    <w:p w14:paraId="4A449F35" w14:textId="2A30C008" w:rsidR="00645AE0" w:rsidRPr="003942F7" w:rsidRDefault="002B0F82" w:rsidP="00585E00">
      <w:pPr>
        <w:pStyle w:val="NoSpacing"/>
        <w:rPr>
          <w:rFonts w:ascii="Arial" w:hAnsi="Arial" w:cs="Arial"/>
          <w:bCs/>
          <w:sz w:val="24"/>
          <w:szCs w:val="28"/>
          <w:u w:val="single"/>
        </w:rPr>
      </w:pPr>
      <w:r w:rsidRPr="003942F7">
        <w:rPr>
          <w:rFonts w:ascii="Arial" w:hAnsi="Arial" w:cs="Arial"/>
          <w:bCs/>
          <w:sz w:val="24"/>
          <w:szCs w:val="28"/>
          <w:u w:val="single"/>
        </w:rPr>
        <w:t>Alternate Member Policy</w:t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</w:r>
      <w:r w:rsidRPr="003942F7">
        <w:rPr>
          <w:rFonts w:ascii="Arial" w:hAnsi="Arial" w:cs="Arial"/>
          <w:bCs/>
          <w:sz w:val="24"/>
          <w:szCs w:val="28"/>
          <w:u w:val="single"/>
        </w:rPr>
        <w:tab/>
        <w:t>2022-16</w:t>
      </w:r>
    </w:p>
    <w:p w14:paraId="6DE2A3AE" w14:textId="77777777" w:rsidR="002B0F82" w:rsidRDefault="002B0F82" w:rsidP="00585E00">
      <w:pPr>
        <w:pStyle w:val="NoSpacing"/>
        <w:rPr>
          <w:rFonts w:ascii="Arial" w:hAnsi="Arial" w:cs="Arial"/>
          <w:b/>
          <w:sz w:val="24"/>
          <w:szCs w:val="28"/>
        </w:rPr>
      </w:pPr>
    </w:p>
    <w:p w14:paraId="13CC0C34" w14:textId="0E0BB9B6" w:rsidR="00D87E35" w:rsidRDefault="00D87E35" w:rsidP="00344002">
      <w:pPr>
        <w:pStyle w:val="NoSpacing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Personnel (10)</w:t>
      </w:r>
    </w:p>
    <w:p w14:paraId="11E5A4C3" w14:textId="31EE8ACF" w:rsidR="00D87E35" w:rsidRDefault="00D87E35" w:rsidP="00585E00">
      <w:pPr>
        <w:pStyle w:val="NoSpacing"/>
        <w:rPr>
          <w:rFonts w:ascii="Arial" w:hAnsi="Arial" w:cs="Arial"/>
          <w:b/>
          <w:sz w:val="24"/>
          <w:szCs w:val="28"/>
        </w:rPr>
      </w:pPr>
    </w:p>
    <w:p w14:paraId="274FE2FE" w14:textId="405896CA" w:rsidR="00D87E35" w:rsidRPr="00D87E35" w:rsidRDefault="00D87E35" w:rsidP="00585E00">
      <w:pPr>
        <w:pStyle w:val="NoSpacing"/>
        <w:rPr>
          <w:rFonts w:ascii="Arial" w:hAnsi="Arial" w:cs="Arial"/>
          <w:bCs/>
          <w:sz w:val="24"/>
          <w:szCs w:val="28"/>
        </w:rPr>
      </w:pPr>
      <w:r w:rsidRPr="00D87E35">
        <w:rPr>
          <w:rFonts w:ascii="Arial" w:hAnsi="Arial" w:cs="Arial"/>
          <w:bCs/>
          <w:sz w:val="24"/>
          <w:szCs w:val="28"/>
        </w:rPr>
        <w:t xml:space="preserve">Commissioner </w:t>
      </w:r>
      <w:r w:rsidR="00344002">
        <w:rPr>
          <w:rFonts w:ascii="Arial" w:hAnsi="Arial" w:cs="Arial"/>
          <w:bCs/>
          <w:sz w:val="24"/>
          <w:szCs w:val="28"/>
        </w:rPr>
        <w:t>Additional Duties</w:t>
      </w:r>
      <w:r>
        <w:rPr>
          <w:rFonts w:ascii="Arial" w:hAnsi="Arial" w:cs="Arial"/>
          <w:bCs/>
          <w:sz w:val="24"/>
          <w:szCs w:val="28"/>
        </w:rPr>
        <w:tab/>
      </w:r>
      <w:r w:rsidR="00344002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</w:t>
      </w:r>
      <w:r w:rsidR="004411FD">
        <w:rPr>
          <w:rFonts w:ascii="Arial" w:hAnsi="Arial" w:cs="Arial"/>
          <w:bCs/>
          <w:sz w:val="24"/>
          <w:szCs w:val="28"/>
        </w:rPr>
        <w:t>11</w:t>
      </w:r>
      <w:r>
        <w:rPr>
          <w:rFonts w:ascii="Arial" w:hAnsi="Arial" w:cs="Arial"/>
          <w:bCs/>
          <w:sz w:val="24"/>
          <w:szCs w:val="28"/>
        </w:rPr>
        <w:br/>
      </w:r>
    </w:p>
    <w:p w14:paraId="5236C541" w14:textId="2E4BD278" w:rsidR="00EE6D4F" w:rsidRDefault="00EE6D4F" w:rsidP="00585E00">
      <w:pPr>
        <w:pStyle w:val="NoSpacing"/>
        <w:rPr>
          <w:rFonts w:ascii="Arial" w:hAnsi="Arial" w:cs="Arial"/>
          <w:bCs/>
          <w:sz w:val="24"/>
          <w:szCs w:val="28"/>
        </w:rPr>
      </w:pPr>
      <w:r w:rsidRPr="00EE6D4F">
        <w:rPr>
          <w:rFonts w:ascii="Arial" w:hAnsi="Arial" w:cs="Arial"/>
          <w:bCs/>
          <w:sz w:val="24"/>
          <w:szCs w:val="28"/>
        </w:rPr>
        <w:t>Wear</w:t>
      </w:r>
      <w:r>
        <w:rPr>
          <w:rFonts w:ascii="Arial" w:hAnsi="Arial" w:cs="Arial"/>
          <w:bCs/>
          <w:sz w:val="24"/>
          <w:szCs w:val="28"/>
        </w:rPr>
        <w:t>ing</w:t>
      </w:r>
      <w:r w:rsidRPr="00EE6D4F">
        <w:rPr>
          <w:rFonts w:ascii="Arial" w:hAnsi="Arial" w:cs="Arial"/>
          <w:bCs/>
          <w:sz w:val="24"/>
          <w:szCs w:val="28"/>
        </w:rPr>
        <w:t xml:space="preserve"> </w:t>
      </w:r>
      <w:r>
        <w:rPr>
          <w:rFonts w:ascii="Arial" w:hAnsi="Arial" w:cs="Arial"/>
          <w:bCs/>
          <w:sz w:val="24"/>
          <w:szCs w:val="28"/>
        </w:rPr>
        <w:t>VAC Shirts</w:t>
      </w:r>
      <w:r w:rsidR="00B166A2">
        <w:rPr>
          <w:rFonts w:ascii="Arial" w:hAnsi="Arial" w:cs="Arial"/>
          <w:bCs/>
          <w:sz w:val="24"/>
          <w:szCs w:val="28"/>
        </w:rPr>
        <w:t xml:space="preserve"> and Nametags</w:t>
      </w:r>
      <w:r w:rsidR="005C4BCC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</w:t>
      </w:r>
      <w:r w:rsidR="004411FD">
        <w:rPr>
          <w:rFonts w:ascii="Arial" w:hAnsi="Arial" w:cs="Arial"/>
          <w:bCs/>
          <w:sz w:val="24"/>
          <w:szCs w:val="28"/>
        </w:rPr>
        <w:t>12</w:t>
      </w:r>
    </w:p>
    <w:p w14:paraId="31709587" w14:textId="4725344F" w:rsidR="00645AE0" w:rsidRDefault="00645AE0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7954937C" w14:textId="4BE7DB50" w:rsidR="00645AE0" w:rsidRDefault="00645AE0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Selection of Commissioners</w:t>
      </w:r>
      <w:r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</w:t>
      </w:r>
      <w:r w:rsidR="004411FD">
        <w:rPr>
          <w:rFonts w:ascii="Arial" w:hAnsi="Arial" w:cs="Arial"/>
          <w:bCs/>
          <w:sz w:val="24"/>
          <w:szCs w:val="28"/>
        </w:rPr>
        <w:t>13</w:t>
      </w:r>
    </w:p>
    <w:p w14:paraId="344C5B73" w14:textId="705D0EBC" w:rsidR="00C66226" w:rsidRDefault="00C66226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3D0B38D5" w14:textId="6DE32283" w:rsidR="00C66226" w:rsidRDefault="00C66226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Violations of Professional Conduct</w:t>
      </w:r>
      <w:r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14</w:t>
      </w:r>
    </w:p>
    <w:p w14:paraId="530242E6" w14:textId="18CD47F3" w:rsidR="008B7773" w:rsidRDefault="008B7773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164DF951" w14:textId="6FC016C4" w:rsidR="008B7773" w:rsidRDefault="008B7773" w:rsidP="00585E00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 xml:space="preserve">Master Candidate Interview </w:t>
      </w:r>
      <w:r w:rsidR="00565A51">
        <w:rPr>
          <w:rFonts w:ascii="Arial" w:hAnsi="Arial" w:cs="Arial"/>
          <w:bCs/>
          <w:sz w:val="24"/>
          <w:szCs w:val="28"/>
        </w:rPr>
        <w:t>Questions</w:t>
      </w:r>
      <w:r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1-15</w:t>
      </w:r>
    </w:p>
    <w:p w14:paraId="57269B67" w14:textId="7F24982E" w:rsidR="00645AE0" w:rsidRDefault="00645AE0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0093E193" w14:textId="5CF3A0EB" w:rsidR="00D87E35" w:rsidRDefault="00D87E35" w:rsidP="00344002">
      <w:pPr>
        <w:pStyle w:val="NoSpacing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Operations (20)</w:t>
      </w:r>
    </w:p>
    <w:p w14:paraId="6F3B4AF1" w14:textId="7E2251E6" w:rsidR="00D87E35" w:rsidRDefault="00D87E35" w:rsidP="00585E00">
      <w:pPr>
        <w:pStyle w:val="NoSpacing"/>
        <w:rPr>
          <w:rFonts w:ascii="Arial" w:hAnsi="Arial" w:cs="Arial"/>
          <w:b/>
          <w:sz w:val="24"/>
          <w:szCs w:val="28"/>
        </w:rPr>
      </w:pPr>
    </w:p>
    <w:p w14:paraId="7E157E9E" w14:textId="684D81A2" w:rsidR="00D87E35" w:rsidRDefault="00D87E35" w:rsidP="00D87E35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Meetings</w:t>
      </w:r>
      <w:r w:rsidR="00CC6714">
        <w:rPr>
          <w:rFonts w:ascii="Arial" w:hAnsi="Arial" w:cs="Arial"/>
          <w:bCs/>
          <w:sz w:val="24"/>
          <w:szCs w:val="28"/>
        </w:rPr>
        <w:t xml:space="preserve"> and Attendance</w:t>
      </w:r>
      <w:r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ab/>
      </w:r>
      <w:r w:rsidR="00344002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</w:t>
      </w:r>
      <w:r w:rsidR="004411FD">
        <w:rPr>
          <w:rFonts w:ascii="Arial" w:hAnsi="Arial" w:cs="Arial"/>
          <w:bCs/>
          <w:sz w:val="24"/>
          <w:szCs w:val="28"/>
        </w:rPr>
        <w:t>2</w:t>
      </w:r>
      <w:r>
        <w:rPr>
          <w:rFonts w:ascii="Arial" w:hAnsi="Arial" w:cs="Arial"/>
          <w:bCs/>
          <w:sz w:val="24"/>
          <w:szCs w:val="28"/>
        </w:rPr>
        <w:t>1</w:t>
      </w:r>
    </w:p>
    <w:p w14:paraId="19A7649E" w14:textId="77777777" w:rsidR="00D87E35" w:rsidRDefault="00D87E35" w:rsidP="00D87E35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03588EF3" w14:textId="19C3B29A" w:rsidR="00D87E35" w:rsidRDefault="00D87E35" w:rsidP="00D87E35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Officers and Election of</w:t>
      </w:r>
      <w:r w:rsidR="00CB115D" w:rsidRPr="00CB115D">
        <w:rPr>
          <w:rFonts w:ascii="Arial" w:hAnsi="Arial" w:cs="Arial"/>
          <w:bCs/>
          <w:sz w:val="24"/>
          <w:szCs w:val="28"/>
        </w:rPr>
        <w:t xml:space="preserve"> </w:t>
      </w:r>
      <w:r w:rsidR="00CB115D">
        <w:rPr>
          <w:rFonts w:ascii="Arial" w:hAnsi="Arial" w:cs="Arial"/>
          <w:bCs/>
          <w:sz w:val="24"/>
          <w:szCs w:val="28"/>
        </w:rPr>
        <w:t>Officers</w:t>
      </w:r>
      <w:r>
        <w:rPr>
          <w:rFonts w:ascii="Arial" w:hAnsi="Arial" w:cs="Arial"/>
          <w:bCs/>
          <w:sz w:val="24"/>
          <w:szCs w:val="28"/>
        </w:rPr>
        <w:tab/>
      </w:r>
      <w:r w:rsidR="00344002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2</w:t>
      </w:r>
      <w:r w:rsidR="00866934">
        <w:rPr>
          <w:rFonts w:ascii="Arial" w:hAnsi="Arial" w:cs="Arial"/>
          <w:bCs/>
          <w:sz w:val="24"/>
          <w:szCs w:val="28"/>
        </w:rPr>
        <w:t>2</w:t>
      </w:r>
    </w:p>
    <w:p w14:paraId="39AFA4A8" w14:textId="77777777" w:rsidR="00D87E35" w:rsidRDefault="00D87E35" w:rsidP="00D87E35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33E6917E" w14:textId="64A4B0B2" w:rsidR="008C2DE9" w:rsidRDefault="008C2DE9" w:rsidP="00D87E35">
      <w:pPr>
        <w:pStyle w:val="NoSpacing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 xml:space="preserve">VAC City </w:t>
      </w:r>
      <w:r w:rsidR="00D42677">
        <w:rPr>
          <w:rFonts w:ascii="Arial" w:hAnsi="Arial" w:cs="Arial"/>
          <w:bCs/>
          <w:sz w:val="24"/>
          <w:szCs w:val="28"/>
        </w:rPr>
        <w:t>Email Box</w:t>
      </w:r>
      <w:r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DF6F83">
        <w:rPr>
          <w:rFonts w:ascii="Arial" w:hAnsi="Arial" w:cs="Arial"/>
          <w:bCs/>
          <w:sz w:val="24"/>
          <w:szCs w:val="28"/>
        </w:rPr>
        <w:tab/>
      </w:r>
      <w:r w:rsidR="00DF6F83">
        <w:rPr>
          <w:rFonts w:ascii="Arial" w:hAnsi="Arial" w:cs="Arial"/>
          <w:bCs/>
          <w:sz w:val="24"/>
          <w:szCs w:val="28"/>
        </w:rPr>
        <w:tab/>
      </w:r>
      <w:r w:rsidR="00DF6F83">
        <w:rPr>
          <w:rFonts w:ascii="Arial" w:hAnsi="Arial" w:cs="Arial"/>
          <w:bCs/>
          <w:sz w:val="24"/>
          <w:szCs w:val="28"/>
        </w:rPr>
        <w:tab/>
      </w:r>
      <w:r>
        <w:rPr>
          <w:rFonts w:ascii="Arial" w:hAnsi="Arial" w:cs="Arial"/>
          <w:bCs/>
          <w:sz w:val="24"/>
          <w:szCs w:val="28"/>
        </w:rPr>
        <w:t>2020-</w:t>
      </w:r>
      <w:r w:rsidR="008E2123">
        <w:rPr>
          <w:rFonts w:ascii="Arial" w:hAnsi="Arial" w:cs="Arial"/>
          <w:bCs/>
          <w:sz w:val="24"/>
          <w:szCs w:val="28"/>
        </w:rPr>
        <w:t>44</w:t>
      </w:r>
    </w:p>
    <w:p w14:paraId="05ACDA6C" w14:textId="53440A12" w:rsidR="00D87E35" w:rsidRDefault="00D87E35" w:rsidP="00585E00">
      <w:pPr>
        <w:pStyle w:val="NoSpacing"/>
        <w:rPr>
          <w:rFonts w:ascii="Arial" w:hAnsi="Arial" w:cs="Arial"/>
          <w:b/>
          <w:sz w:val="24"/>
          <w:szCs w:val="28"/>
        </w:rPr>
      </w:pPr>
    </w:p>
    <w:p w14:paraId="74432E27" w14:textId="54FF307A" w:rsidR="00D87E35" w:rsidRDefault="00D87E35" w:rsidP="00344002">
      <w:pPr>
        <w:pStyle w:val="NoSpacing"/>
        <w:jc w:val="center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Financial </w:t>
      </w:r>
      <w:r w:rsidR="003A5D9B">
        <w:rPr>
          <w:rFonts w:ascii="Arial" w:hAnsi="Arial" w:cs="Arial"/>
          <w:b/>
          <w:sz w:val="24"/>
          <w:szCs w:val="28"/>
        </w:rPr>
        <w:t>(</w:t>
      </w:r>
      <w:r>
        <w:rPr>
          <w:rFonts w:ascii="Arial" w:hAnsi="Arial" w:cs="Arial"/>
          <w:b/>
          <w:sz w:val="24"/>
          <w:szCs w:val="28"/>
        </w:rPr>
        <w:t>30)</w:t>
      </w:r>
    </w:p>
    <w:p w14:paraId="15BEB33A" w14:textId="4FEE7D3A" w:rsidR="00D87E35" w:rsidRDefault="00D87E35" w:rsidP="00585E00">
      <w:pPr>
        <w:pStyle w:val="NoSpacing"/>
        <w:rPr>
          <w:rFonts w:ascii="Arial" w:hAnsi="Arial" w:cs="Arial"/>
          <w:b/>
          <w:sz w:val="24"/>
          <w:szCs w:val="28"/>
        </w:rPr>
      </w:pPr>
    </w:p>
    <w:p w14:paraId="61D30266" w14:textId="60819A03" w:rsidR="00585E00" w:rsidRDefault="00D87E35" w:rsidP="00585E00">
      <w:pPr>
        <w:pStyle w:val="NoSpacing"/>
        <w:rPr>
          <w:rFonts w:ascii="Arial" w:hAnsi="Arial" w:cs="Arial"/>
          <w:bCs/>
          <w:sz w:val="24"/>
          <w:szCs w:val="28"/>
        </w:rPr>
      </w:pPr>
      <w:r w:rsidRPr="006B6F84">
        <w:rPr>
          <w:rFonts w:ascii="Arial" w:hAnsi="Arial" w:cs="Arial"/>
          <w:bCs/>
          <w:sz w:val="24"/>
          <w:szCs w:val="28"/>
        </w:rPr>
        <w:t>Financial Management</w:t>
      </w:r>
      <w:r w:rsidR="00344002" w:rsidRPr="006B6F84">
        <w:rPr>
          <w:rFonts w:ascii="Arial" w:hAnsi="Arial" w:cs="Arial"/>
          <w:bCs/>
          <w:sz w:val="24"/>
          <w:szCs w:val="28"/>
        </w:rPr>
        <w:tab/>
      </w:r>
      <w:r w:rsidR="003E0D25" w:rsidRPr="006B6F84">
        <w:rPr>
          <w:rFonts w:ascii="Arial" w:hAnsi="Arial" w:cs="Arial"/>
          <w:bCs/>
          <w:sz w:val="24"/>
          <w:szCs w:val="28"/>
        </w:rPr>
        <w:tab/>
      </w:r>
      <w:r w:rsidR="003E0D25" w:rsidRPr="006B6F84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65A51">
        <w:rPr>
          <w:rFonts w:ascii="Arial" w:hAnsi="Arial" w:cs="Arial"/>
          <w:bCs/>
          <w:sz w:val="24"/>
          <w:szCs w:val="28"/>
        </w:rPr>
        <w:tab/>
      </w:r>
      <w:r w:rsidR="00585E00" w:rsidRPr="006B6F84">
        <w:rPr>
          <w:rFonts w:ascii="Arial" w:hAnsi="Arial" w:cs="Arial"/>
          <w:bCs/>
          <w:sz w:val="24"/>
          <w:szCs w:val="28"/>
        </w:rPr>
        <w:t>2020-</w:t>
      </w:r>
      <w:r w:rsidRPr="006B6F84">
        <w:rPr>
          <w:rFonts w:ascii="Arial" w:hAnsi="Arial" w:cs="Arial"/>
          <w:bCs/>
          <w:sz w:val="24"/>
          <w:szCs w:val="28"/>
        </w:rPr>
        <w:t>31</w:t>
      </w:r>
    </w:p>
    <w:p w14:paraId="16349394" w14:textId="7A0E568D" w:rsidR="00302A9D" w:rsidRDefault="00302A9D" w:rsidP="00585E00">
      <w:pPr>
        <w:pStyle w:val="NoSpacing"/>
        <w:rPr>
          <w:rFonts w:ascii="Arial" w:hAnsi="Arial" w:cs="Arial"/>
          <w:bCs/>
          <w:sz w:val="24"/>
          <w:szCs w:val="28"/>
        </w:rPr>
      </w:pPr>
    </w:p>
    <w:p w14:paraId="240A9198" w14:textId="3F275475" w:rsidR="00565A51" w:rsidRDefault="00302A9D" w:rsidP="00565A51">
      <w:pPr>
        <w:rPr>
          <w:bCs/>
          <w:color w:val="000002"/>
          <w:szCs w:val="24"/>
          <w:shd w:val="clear" w:color="auto" w:fill="FFFFFF"/>
        </w:rPr>
      </w:pPr>
      <w:r w:rsidRPr="00302A9D">
        <w:rPr>
          <w:bCs/>
          <w:color w:val="000002"/>
          <w:szCs w:val="24"/>
          <w:shd w:val="clear" w:color="auto" w:fill="FFFFFF"/>
        </w:rPr>
        <w:t>Aligning Vac Projects and</w:t>
      </w:r>
      <w:r w:rsidR="00565A51" w:rsidRPr="00302A9D">
        <w:rPr>
          <w:bCs/>
          <w:color w:val="000002"/>
          <w:szCs w:val="24"/>
          <w:shd w:val="clear" w:color="auto" w:fill="FFFFFF"/>
        </w:rPr>
        <w:t xml:space="preserve"> Funding Needs with The City</w:t>
      </w:r>
      <w:r w:rsidR="00565A51">
        <w:rPr>
          <w:bCs/>
          <w:color w:val="000002"/>
          <w:szCs w:val="24"/>
          <w:shd w:val="clear" w:color="auto" w:fill="FFFFFF"/>
        </w:rPr>
        <w:tab/>
      </w:r>
      <w:r w:rsidR="00565A51">
        <w:rPr>
          <w:bCs/>
          <w:color w:val="000002"/>
          <w:szCs w:val="24"/>
          <w:shd w:val="clear" w:color="auto" w:fill="FFFFFF"/>
        </w:rPr>
        <w:tab/>
        <w:t>2021-32</w:t>
      </w:r>
    </w:p>
    <w:p w14:paraId="448039D4" w14:textId="77777777" w:rsidR="00565A51" w:rsidRPr="00302A9D" w:rsidRDefault="00565A51" w:rsidP="00565A51">
      <w:pPr>
        <w:rPr>
          <w:bCs/>
          <w:color w:val="000002"/>
          <w:szCs w:val="24"/>
          <w:shd w:val="clear" w:color="auto" w:fill="FFFFFF"/>
        </w:rPr>
      </w:pPr>
      <w:r w:rsidRPr="00302A9D">
        <w:rPr>
          <w:bCs/>
          <w:color w:val="000002"/>
          <w:szCs w:val="24"/>
          <w:shd w:val="clear" w:color="auto" w:fill="FFFFFF"/>
        </w:rPr>
        <w:t xml:space="preserve"> Budget Process</w:t>
      </w:r>
    </w:p>
    <w:p w14:paraId="02B7CB18" w14:textId="56707BE7" w:rsidR="006B6F84" w:rsidRDefault="00302A9D" w:rsidP="00565A51">
      <w:pPr>
        <w:rPr>
          <w:bCs/>
          <w:szCs w:val="28"/>
        </w:rPr>
      </w:pPr>
      <w:r>
        <w:rPr>
          <w:bCs/>
          <w:color w:val="000002"/>
          <w:szCs w:val="24"/>
          <w:shd w:val="clear" w:color="auto" w:fill="FFFFFF"/>
        </w:rPr>
        <w:tab/>
      </w:r>
      <w:r>
        <w:rPr>
          <w:bCs/>
          <w:color w:val="000002"/>
          <w:szCs w:val="24"/>
          <w:shd w:val="clear" w:color="auto" w:fill="FFFFFF"/>
        </w:rPr>
        <w:tab/>
      </w:r>
    </w:p>
    <w:p w14:paraId="466A9F44" w14:textId="6B502D36" w:rsidR="00EE6D4F" w:rsidRPr="006B6F84" w:rsidRDefault="00EE6D4F" w:rsidP="00344002">
      <w:pPr>
        <w:pStyle w:val="NoSpacing"/>
        <w:jc w:val="center"/>
        <w:rPr>
          <w:rFonts w:ascii="Arial" w:hAnsi="Arial" w:cs="Arial"/>
          <w:bCs/>
          <w:sz w:val="28"/>
          <w:szCs w:val="32"/>
        </w:rPr>
      </w:pPr>
      <w:r w:rsidRPr="006B6F84">
        <w:rPr>
          <w:rFonts w:ascii="Arial" w:hAnsi="Arial" w:cs="Arial"/>
          <w:b/>
          <w:sz w:val="24"/>
          <w:szCs w:val="24"/>
        </w:rPr>
        <w:t>Public and Community Affairs (40)</w:t>
      </w:r>
    </w:p>
    <w:p w14:paraId="00FC14D3" w14:textId="77777777" w:rsidR="00EE6D4F" w:rsidRPr="006B6F84" w:rsidRDefault="00EE6D4F" w:rsidP="00EE6D4F">
      <w:pPr>
        <w:pStyle w:val="NoSpacing"/>
        <w:rPr>
          <w:rFonts w:ascii="Arial" w:hAnsi="Arial" w:cs="Arial"/>
          <w:bCs/>
          <w:sz w:val="28"/>
          <w:szCs w:val="32"/>
        </w:rPr>
      </w:pPr>
    </w:p>
    <w:p w14:paraId="124132C1" w14:textId="56C6ABC9" w:rsidR="002729F8" w:rsidRPr="006B6F84" w:rsidRDefault="00EE6D4F">
      <w:pPr>
        <w:rPr>
          <w:bCs/>
        </w:rPr>
      </w:pPr>
      <w:r w:rsidRPr="006B6F84">
        <w:rPr>
          <w:bCs/>
        </w:rPr>
        <w:t>Use of Official Business Cards</w:t>
      </w:r>
      <w:r w:rsidRPr="006B6F84">
        <w:rPr>
          <w:bCs/>
        </w:rPr>
        <w:tab/>
      </w:r>
      <w:r w:rsidR="00344002" w:rsidRPr="006B6F84">
        <w:rPr>
          <w:bCs/>
        </w:rPr>
        <w:tab/>
      </w:r>
      <w:r w:rsidR="00565A51">
        <w:rPr>
          <w:bCs/>
        </w:rPr>
        <w:tab/>
      </w:r>
      <w:r w:rsidR="00565A51">
        <w:rPr>
          <w:bCs/>
        </w:rPr>
        <w:tab/>
      </w:r>
      <w:r w:rsidR="00565A51">
        <w:rPr>
          <w:bCs/>
        </w:rPr>
        <w:tab/>
      </w:r>
      <w:r w:rsidR="00ED0332">
        <w:rPr>
          <w:bCs/>
        </w:rPr>
        <w:tab/>
      </w:r>
      <w:r w:rsidRPr="006B6F84">
        <w:rPr>
          <w:bCs/>
        </w:rPr>
        <w:t>2020-4</w:t>
      </w:r>
      <w:r w:rsidR="004411FD">
        <w:rPr>
          <w:bCs/>
        </w:rPr>
        <w:t>1</w:t>
      </w:r>
    </w:p>
    <w:p w14:paraId="03D19E15" w14:textId="1BAA2B53" w:rsidR="00645AE0" w:rsidRPr="006B6F84" w:rsidRDefault="00645AE0">
      <w:pPr>
        <w:rPr>
          <w:bCs/>
        </w:rPr>
      </w:pPr>
    </w:p>
    <w:p w14:paraId="6A4CE29F" w14:textId="1EB927AC" w:rsidR="00645AE0" w:rsidRPr="006B6F84" w:rsidRDefault="00645AE0">
      <w:pPr>
        <w:rPr>
          <w:bCs/>
        </w:rPr>
      </w:pPr>
      <w:r w:rsidRPr="006B6F84">
        <w:rPr>
          <w:bCs/>
        </w:rPr>
        <w:t>VA</w:t>
      </w:r>
      <w:r w:rsidR="00330645" w:rsidRPr="006B6F84">
        <w:rPr>
          <w:bCs/>
        </w:rPr>
        <w:t>C</w:t>
      </w:r>
      <w:r w:rsidRPr="006B6F84">
        <w:rPr>
          <w:bCs/>
        </w:rPr>
        <w:t xml:space="preserve"> </w:t>
      </w:r>
      <w:r w:rsidR="00CC6714" w:rsidRPr="006B6F84">
        <w:rPr>
          <w:bCs/>
        </w:rPr>
        <w:t>Website</w:t>
      </w:r>
      <w:r w:rsidRPr="006B6F84">
        <w:rPr>
          <w:bCs/>
        </w:rPr>
        <w:t xml:space="preserve"> </w:t>
      </w:r>
      <w:r w:rsidRPr="006B6F84">
        <w:rPr>
          <w:bCs/>
        </w:rPr>
        <w:tab/>
      </w:r>
      <w:r w:rsidRPr="006B6F84">
        <w:rPr>
          <w:bCs/>
        </w:rPr>
        <w:tab/>
      </w:r>
      <w:r w:rsidRPr="006B6F84">
        <w:rPr>
          <w:bCs/>
        </w:rPr>
        <w:tab/>
      </w:r>
      <w:r w:rsidRPr="006B6F84">
        <w:rPr>
          <w:bCs/>
        </w:rPr>
        <w:tab/>
      </w:r>
      <w:r w:rsidR="00565A51">
        <w:rPr>
          <w:bCs/>
        </w:rPr>
        <w:tab/>
      </w:r>
      <w:r w:rsidR="00565A51">
        <w:rPr>
          <w:bCs/>
        </w:rPr>
        <w:tab/>
      </w:r>
      <w:r w:rsidR="00565A51">
        <w:rPr>
          <w:bCs/>
        </w:rPr>
        <w:tab/>
      </w:r>
      <w:r w:rsidR="00ED0332">
        <w:rPr>
          <w:bCs/>
        </w:rPr>
        <w:tab/>
      </w:r>
      <w:r w:rsidRPr="006B6F84">
        <w:rPr>
          <w:bCs/>
        </w:rPr>
        <w:t>2020-4</w:t>
      </w:r>
      <w:r w:rsidR="004411FD">
        <w:rPr>
          <w:bCs/>
        </w:rPr>
        <w:t>2</w:t>
      </w:r>
    </w:p>
    <w:p w14:paraId="661699BD" w14:textId="0C14C45A" w:rsidR="008D01EC" w:rsidRPr="006B6F84" w:rsidRDefault="008D01EC">
      <w:pPr>
        <w:rPr>
          <w:bCs/>
        </w:rPr>
      </w:pPr>
    </w:p>
    <w:p w14:paraId="4598AD3C" w14:textId="4033C04F" w:rsidR="00CC345A" w:rsidRPr="006B6F84" w:rsidRDefault="008D01EC">
      <w:pPr>
        <w:rPr>
          <w:bCs/>
        </w:rPr>
      </w:pPr>
      <w:r w:rsidRPr="006B6F84">
        <w:rPr>
          <w:bCs/>
        </w:rPr>
        <w:t>VAC</w:t>
      </w:r>
      <w:r w:rsidR="00CC6714">
        <w:rPr>
          <w:bCs/>
        </w:rPr>
        <w:t xml:space="preserve"> Publications</w:t>
      </w:r>
      <w:r w:rsidR="00CC6714">
        <w:rPr>
          <w:bCs/>
        </w:rPr>
        <w:tab/>
      </w:r>
      <w:r w:rsidR="00CC6714">
        <w:rPr>
          <w:bCs/>
        </w:rPr>
        <w:tab/>
      </w:r>
      <w:r w:rsidR="00CC6714">
        <w:rPr>
          <w:bCs/>
        </w:rPr>
        <w:tab/>
      </w:r>
      <w:r w:rsidR="00CC345A" w:rsidRPr="006B6F84">
        <w:rPr>
          <w:bCs/>
        </w:rPr>
        <w:tab/>
      </w:r>
      <w:r w:rsidR="00565A51">
        <w:rPr>
          <w:bCs/>
        </w:rPr>
        <w:tab/>
      </w:r>
      <w:r w:rsidR="00565A51">
        <w:rPr>
          <w:bCs/>
        </w:rPr>
        <w:tab/>
      </w:r>
      <w:r w:rsidR="00565A51">
        <w:rPr>
          <w:bCs/>
        </w:rPr>
        <w:tab/>
      </w:r>
      <w:r w:rsidR="00ED0332">
        <w:rPr>
          <w:bCs/>
        </w:rPr>
        <w:tab/>
      </w:r>
      <w:r w:rsidR="00CC345A" w:rsidRPr="006B6F84">
        <w:rPr>
          <w:bCs/>
        </w:rPr>
        <w:t>2020-4</w:t>
      </w:r>
      <w:r w:rsidR="004411FD">
        <w:rPr>
          <w:bCs/>
        </w:rPr>
        <w:t>3</w:t>
      </w:r>
    </w:p>
    <w:p w14:paraId="06E04A1F" w14:textId="77777777" w:rsidR="008C2DE9" w:rsidRDefault="008C2DE9">
      <w:pPr>
        <w:rPr>
          <w:bCs/>
        </w:rPr>
      </w:pPr>
    </w:p>
    <w:p w14:paraId="0CDD9F8C" w14:textId="2D3E8544" w:rsidR="00EE6D4F" w:rsidRDefault="00EE6D4F">
      <w:pPr>
        <w:rPr>
          <w:bCs/>
        </w:rPr>
      </w:pPr>
    </w:p>
    <w:p w14:paraId="3D3EEA19" w14:textId="40D0A36F" w:rsidR="00EE6D4F" w:rsidRPr="00585E00" w:rsidRDefault="00EE6D4F" w:rsidP="005C7E09">
      <w:pPr>
        <w:rPr>
          <w:bCs/>
        </w:rPr>
      </w:pPr>
      <w:r>
        <w:rPr>
          <w:bCs/>
        </w:rPr>
        <w:br/>
      </w:r>
    </w:p>
    <w:sectPr w:rsidR="00EE6D4F" w:rsidRPr="00585E0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22206" w14:textId="77777777" w:rsidR="003256C6" w:rsidRDefault="003256C6" w:rsidP="003A5D9B">
      <w:r>
        <w:separator/>
      </w:r>
    </w:p>
  </w:endnote>
  <w:endnote w:type="continuationSeparator" w:id="0">
    <w:p w14:paraId="6F43AB60" w14:textId="77777777" w:rsidR="003256C6" w:rsidRDefault="003256C6" w:rsidP="003A5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1474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2EDE81" w14:textId="71548026" w:rsidR="003A5D9B" w:rsidRDefault="003A5D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4210D2" w14:textId="77777777" w:rsidR="003A5D9B" w:rsidRDefault="003A5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A838D" w14:textId="77777777" w:rsidR="003256C6" w:rsidRDefault="003256C6" w:rsidP="003A5D9B">
      <w:r>
        <w:separator/>
      </w:r>
    </w:p>
  </w:footnote>
  <w:footnote w:type="continuationSeparator" w:id="0">
    <w:p w14:paraId="6B14785F" w14:textId="77777777" w:rsidR="003256C6" w:rsidRDefault="003256C6" w:rsidP="003A5D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LQwNLUwNTA1MbdU0lEKTi0uzszPAykwqgUA4BQJJywAAAA="/>
  </w:docVars>
  <w:rsids>
    <w:rsidRoot w:val="002729F8"/>
    <w:rsid w:val="00010802"/>
    <w:rsid w:val="00043430"/>
    <w:rsid w:val="00095062"/>
    <w:rsid w:val="00102C15"/>
    <w:rsid w:val="001071DA"/>
    <w:rsid w:val="0017547A"/>
    <w:rsid w:val="00247336"/>
    <w:rsid w:val="002729F8"/>
    <w:rsid w:val="002B0F82"/>
    <w:rsid w:val="002F3C53"/>
    <w:rsid w:val="00300A30"/>
    <w:rsid w:val="00302A9D"/>
    <w:rsid w:val="003256C6"/>
    <w:rsid w:val="00330645"/>
    <w:rsid w:val="00344002"/>
    <w:rsid w:val="003942F7"/>
    <w:rsid w:val="003A13C8"/>
    <w:rsid w:val="003A5D9B"/>
    <w:rsid w:val="003D2673"/>
    <w:rsid w:val="003E0D25"/>
    <w:rsid w:val="003F2B11"/>
    <w:rsid w:val="004328D2"/>
    <w:rsid w:val="004411FD"/>
    <w:rsid w:val="00492BEF"/>
    <w:rsid w:val="004A048A"/>
    <w:rsid w:val="004D742A"/>
    <w:rsid w:val="00540D90"/>
    <w:rsid w:val="00565A51"/>
    <w:rsid w:val="00585E00"/>
    <w:rsid w:val="005C4BCC"/>
    <w:rsid w:val="005C7E09"/>
    <w:rsid w:val="005E51C4"/>
    <w:rsid w:val="00610D00"/>
    <w:rsid w:val="00645AE0"/>
    <w:rsid w:val="0068078C"/>
    <w:rsid w:val="006842E9"/>
    <w:rsid w:val="006B1736"/>
    <w:rsid w:val="006B6F84"/>
    <w:rsid w:val="006C4A19"/>
    <w:rsid w:val="006E5CC2"/>
    <w:rsid w:val="00742BFD"/>
    <w:rsid w:val="00795A13"/>
    <w:rsid w:val="007B33D7"/>
    <w:rsid w:val="007E368D"/>
    <w:rsid w:val="007F1CA5"/>
    <w:rsid w:val="007F5E16"/>
    <w:rsid w:val="00856F8D"/>
    <w:rsid w:val="00866934"/>
    <w:rsid w:val="00893713"/>
    <w:rsid w:val="008B7773"/>
    <w:rsid w:val="008C2DE9"/>
    <w:rsid w:val="008D01EC"/>
    <w:rsid w:val="008E2123"/>
    <w:rsid w:val="00905A3E"/>
    <w:rsid w:val="009C722C"/>
    <w:rsid w:val="009E1101"/>
    <w:rsid w:val="00A455F8"/>
    <w:rsid w:val="00A53602"/>
    <w:rsid w:val="00A93B98"/>
    <w:rsid w:val="00AB6156"/>
    <w:rsid w:val="00AB75A1"/>
    <w:rsid w:val="00AD300F"/>
    <w:rsid w:val="00B166A2"/>
    <w:rsid w:val="00BA3B99"/>
    <w:rsid w:val="00BE663D"/>
    <w:rsid w:val="00C20AD8"/>
    <w:rsid w:val="00C66226"/>
    <w:rsid w:val="00CA79FC"/>
    <w:rsid w:val="00CB115D"/>
    <w:rsid w:val="00CC345A"/>
    <w:rsid w:val="00CC6714"/>
    <w:rsid w:val="00D373AF"/>
    <w:rsid w:val="00D42677"/>
    <w:rsid w:val="00D87E35"/>
    <w:rsid w:val="00D9519B"/>
    <w:rsid w:val="00DD57B5"/>
    <w:rsid w:val="00DF6F83"/>
    <w:rsid w:val="00E10B8D"/>
    <w:rsid w:val="00E41103"/>
    <w:rsid w:val="00ED0332"/>
    <w:rsid w:val="00EE6D4F"/>
    <w:rsid w:val="00F5779A"/>
    <w:rsid w:val="00FC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3FE58"/>
  <w15:chartTrackingRefBased/>
  <w15:docId w15:val="{BD08B2C1-EAA7-451A-B4CE-70D9CAE60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5E00"/>
    <w:rPr>
      <w:rFonts w:asciiTheme="minorHAnsi" w:hAnsiTheme="minorHAnsi" w:cstheme="minorBidi"/>
      <w:sz w:val="22"/>
    </w:rPr>
  </w:style>
  <w:style w:type="paragraph" w:styleId="Header">
    <w:name w:val="header"/>
    <w:basedOn w:val="Normal"/>
    <w:link w:val="HeaderChar"/>
    <w:uiPriority w:val="99"/>
    <w:unhideWhenUsed/>
    <w:rsid w:val="003A5D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D9B"/>
  </w:style>
  <w:style w:type="paragraph" w:styleId="Footer">
    <w:name w:val="footer"/>
    <w:basedOn w:val="Normal"/>
    <w:link w:val="FooterChar"/>
    <w:uiPriority w:val="99"/>
    <w:unhideWhenUsed/>
    <w:rsid w:val="003A5D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5D9B"/>
  </w:style>
  <w:style w:type="paragraph" w:customStyle="1" w:styleId="Style">
    <w:name w:val="Style"/>
    <w:rsid w:val="004D742A"/>
    <w:pPr>
      <w:widowControl w:val="0"/>
      <w:autoSpaceDE w:val="0"/>
      <w:autoSpaceDN w:val="0"/>
      <w:adjustRightInd w:val="0"/>
    </w:pPr>
    <w:rPr>
      <w:rFonts w:eastAsiaTheme="minorEastAsi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82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Charlip</dc:creator>
  <cp:keywords/>
  <dc:description/>
  <cp:lastModifiedBy>Jeremy R Lammon</cp:lastModifiedBy>
  <cp:revision>6</cp:revision>
  <dcterms:created xsi:type="dcterms:W3CDTF">2022-03-06T15:33:00Z</dcterms:created>
  <dcterms:modified xsi:type="dcterms:W3CDTF">2022-08-11T22:07:00Z</dcterms:modified>
</cp:coreProperties>
</file>